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33F4E1" w14:textId="77777777" w:rsidR="00766031" w:rsidRDefault="00766031" w:rsidP="00D05E46">
      <w:pPr>
        <w:spacing w:after="0" w:line="480" w:lineRule="auto"/>
        <w:ind w:left="720" w:hanging="720"/>
        <w:rPr>
          <w:rFonts w:eastAsia="Calibri" w:cs="Times New Roman"/>
          <w:i/>
          <w:iCs/>
          <w:kern w:val="0"/>
          <w:sz w:val="24"/>
          <w:szCs w:val="24"/>
          <w14:ligatures w14:val="none"/>
        </w:rPr>
      </w:pPr>
    </w:p>
    <w:p w14:paraId="5885CE59" w14:textId="2B28E670" w:rsidR="00766031" w:rsidRDefault="00B6398B" w:rsidP="00D05E46">
      <w:pPr>
        <w:spacing w:after="0" w:line="480" w:lineRule="auto"/>
        <w:ind w:left="720" w:hanging="720"/>
        <w:rPr>
          <w:rFonts w:eastAsia="Calibri" w:cs="Times New Roman"/>
          <w:i/>
          <w:iCs/>
          <w:kern w:val="0"/>
          <w:sz w:val="24"/>
          <w:szCs w:val="24"/>
          <w14:ligatures w14:val="none"/>
        </w:rPr>
      </w:pPr>
      <w:r>
        <w:rPr>
          <w:rFonts w:eastAsia="Calibri" w:cs="Times New Roman"/>
          <w:i/>
          <w:iCs/>
          <w:kern w:val="0"/>
          <w:sz w:val="24"/>
          <w:szCs w:val="24"/>
          <w14:ligatures w14:val="none"/>
        </w:rPr>
        <w:t xml:space="preserve"> JHIEST WEEK 7 </w:t>
      </w:r>
    </w:p>
    <w:p w14:paraId="33D4CA96" w14:textId="6C461AFA" w:rsidR="00D05E46" w:rsidRPr="00D05E46" w:rsidRDefault="00D05E46" w:rsidP="00D05E46">
      <w:pPr>
        <w:spacing w:after="0" w:line="480" w:lineRule="auto"/>
        <w:ind w:left="720" w:hanging="720"/>
        <w:rPr>
          <w:rFonts w:eastAsia="Calibri" w:cs="Times New Roman"/>
          <w:i/>
          <w:iCs/>
          <w:kern w:val="0"/>
          <w:sz w:val="24"/>
          <w:szCs w:val="24"/>
          <w14:ligatures w14:val="none"/>
        </w:rPr>
      </w:pPr>
      <w:r w:rsidRPr="00D05E46">
        <w:rPr>
          <w:rFonts w:eastAsia="Calibri" w:cs="Times New Roman"/>
          <w:i/>
          <w:iCs/>
          <w:kern w:val="0"/>
          <w:sz w:val="24"/>
          <w:szCs w:val="24"/>
          <w14:ligatures w14:val="none"/>
        </w:rPr>
        <w:t>Johns Hopkins Individual Evidence Summary Tool</w:t>
      </w:r>
      <w:r w:rsidR="003B6E58">
        <w:rPr>
          <w:rFonts w:cs="Times New Roman"/>
          <w:sz w:val="20"/>
        </w:rPr>
        <w:t xml:space="preserve"> 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4"/>
        <w:gridCol w:w="1171"/>
        <w:gridCol w:w="2186"/>
        <w:gridCol w:w="1254"/>
        <w:gridCol w:w="1599"/>
        <w:gridCol w:w="2155"/>
        <w:gridCol w:w="2266"/>
        <w:gridCol w:w="1879"/>
        <w:gridCol w:w="1485"/>
        <w:gridCol w:w="1012"/>
        <w:gridCol w:w="1009"/>
      </w:tblGrid>
      <w:tr w:rsidR="00D05E46" w:rsidRPr="00D05E46" w14:paraId="060B7189" w14:textId="77777777" w:rsidTr="00A1009B">
        <w:trPr>
          <w:trHeight w:val="594"/>
        </w:trPr>
        <w:tc>
          <w:tcPr>
            <w:tcW w:w="363" w:type="pct"/>
          </w:tcPr>
          <w:p w14:paraId="056CB8A8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before="8" w:after="0" w:line="240" w:lineRule="auto"/>
              <w:rPr>
                <w:rFonts w:eastAsia="Times New Roman" w:cs="Times New Roman"/>
                <w:kern w:val="0"/>
                <w:sz w:val="20"/>
                <w14:ligatures w14:val="none"/>
              </w:rPr>
            </w:pPr>
          </w:p>
        </w:tc>
        <w:tc>
          <w:tcPr>
            <w:tcW w:w="4345" w:type="pct"/>
            <w:gridSpan w:val="9"/>
          </w:tcPr>
          <w:p w14:paraId="36F4C88B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before="8" w:after="0" w:line="240" w:lineRule="auto"/>
              <w:rPr>
                <w:rFonts w:eastAsia="Times New Roman" w:cs="Times New Roman"/>
                <w:kern w:val="0"/>
                <w:sz w:val="20"/>
                <w14:ligatures w14:val="none"/>
              </w:rPr>
            </w:pPr>
          </w:p>
          <w:p w14:paraId="67BE4938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eastAsia="Times New Roman" w:cs="Times New Roman"/>
                <w:b/>
                <w:kern w:val="0"/>
                <w:sz w:val="22"/>
                <w14:ligatures w14:val="none"/>
              </w:rPr>
            </w:pPr>
            <w:r w:rsidRPr="00D05E46">
              <w:rPr>
                <w:rFonts w:eastAsia="Times New Roman" w:cs="Times New Roman"/>
                <w:b/>
                <w:kern w:val="0"/>
                <w:sz w:val="22"/>
                <w14:ligatures w14:val="none"/>
              </w:rPr>
              <w:t xml:space="preserve">EBP Project Practice </w:t>
            </w:r>
            <w:r w:rsidRPr="00D05E46">
              <w:rPr>
                <w:rFonts w:eastAsia="Times New Roman" w:cs="Times New Roman"/>
                <w:b/>
                <w:spacing w:val="-2"/>
                <w:kern w:val="0"/>
                <w:sz w:val="22"/>
                <w14:ligatures w14:val="none"/>
              </w:rPr>
              <w:t>Question:</w:t>
            </w:r>
          </w:p>
        </w:tc>
        <w:tc>
          <w:tcPr>
            <w:tcW w:w="292" w:type="pct"/>
          </w:tcPr>
          <w:p w14:paraId="0A0BE98D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before="8" w:after="0" w:line="240" w:lineRule="auto"/>
              <w:rPr>
                <w:rFonts w:eastAsia="Times New Roman" w:cs="Times New Roman"/>
                <w:kern w:val="0"/>
                <w:sz w:val="20"/>
                <w14:ligatures w14:val="none"/>
              </w:rPr>
            </w:pPr>
          </w:p>
        </w:tc>
      </w:tr>
      <w:tr w:rsidR="00D05E46" w:rsidRPr="00D05E46" w14:paraId="30D1E721" w14:textId="77777777" w:rsidTr="003F4A46">
        <w:trPr>
          <w:trHeight w:val="809"/>
        </w:trPr>
        <w:tc>
          <w:tcPr>
            <w:tcW w:w="363" w:type="pct"/>
            <w:vAlign w:val="center"/>
          </w:tcPr>
          <w:p w14:paraId="000F47CD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331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>Reviewer Name(s)</w:t>
            </w:r>
          </w:p>
        </w:tc>
        <w:tc>
          <w:tcPr>
            <w:tcW w:w="339" w:type="pct"/>
            <w:vAlign w:val="center"/>
          </w:tcPr>
          <w:p w14:paraId="65422B55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91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>Article Number</w:t>
            </w:r>
          </w:p>
        </w:tc>
        <w:tc>
          <w:tcPr>
            <w:tcW w:w="633" w:type="pct"/>
          </w:tcPr>
          <w:p w14:paraId="36854DFF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180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>Author, Date, and Title</w:t>
            </w:r>
          </w:p>
        </w:tc>
        <w:tc>
          <w:tcPr>
            <w:tcW w:w="363" w:type="pct"/>
            <w:vAlign w:val="center"/>
          </w:tcPr>
          <w:p w14:paraId="330E0941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180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>Type of Evidence</w:t>
            </w:r>
          </w:p>
        </w:tc>
        <w:tc>
          <w:tcPr>
            <w:tcW w:w="463" w:type="pct"/>
            <w:vAlign w:val="center"/>
          </w:tcPr>
          <w:p w14:paraId="3C85BF61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 xml:space="preserve">Population, </w:t>
            </w: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 xml:space="preserve">size, and </w:t>
            </w: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setting</w:t>
            </w:r>
          </w:p>
        </w:tc>
        <w:tc>
          <w:tcPr>
            <w:tcW w:w="624" w:type="pct"/>
            <w:vAlign w:val="center"/>
          </w:tcPr>
          <w:p w14:paraId="720BD1FD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93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Intervention</w:t>
            </w:r>
          </w:p>
        </w:tc>
        <w:tc>
          <w:tcPr>
            <w:tcW w:w="656" w:type="pct"/>
            <w:vAlign w:val="center"/>
          </w:tcPr>
          <w:p w14:paraId="4A83CA60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111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 xml:space="preserve">Findings </w:t>
            </w: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>that help answer</w:t>
            </w:r>
            <w:r w:rsidRPr="00D05E46">
              <w:rPr>
                <w:rFonts w:eastAsia="Times New Roman" w:cs="Times New Roman"/>
                <w:b/>
                <w:spacing w:val="-14"/>
                <w:kern w:val="0"/>
                <w:sz w:val="20"/>
                <w:szCs w:val="20"/>
                <w14:ligatures w14:val="none"/>
              </w:rPr>
              <w:t xml:space="preserve"> </w:t>
            </w: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 xml:space="preserve">the </w:t>
            </w:r>
            <w:r w:rsidRPr="00D05E46">
              <w:rPr>
                <w:rFonts w:eastAsia="Times New Roman" w:cs="Times New Roman"/>
                <w:b/>
                <w:spacing w:val="-4"/>
                <w:kern w:val="0"/>
                <w:sz w:val="20"/>
                <w:szCs w:val="20"/>
                <w14:ligatures w14:val="none"/>
              </w:rPr>
              <w:t xml:space="preserve">EBP </w:t>
            </w: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question</w:t>
            </w:r>
          </w:p>
        </w:tc>
        <w:tc>
          <w:tcPr>
            <w:tcW w:w="544" w:type="pct"/>
            <w:vAlign w:val="center"/>
          </w:tcPr>
          <w:p w14:paraId="3CF79B45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215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 xml:space="preserve">Measures </w:t>
            </w:r>
            <w:r w:rsidRPr="00D05E46">
              <w:rPr>
                <w:rFonts w:eastAsia="Times New Roman" w:cs="Times New Roman"/>
                <w:b/>
                <w:spacing w:val="-4"/>
                <w:kern w:val="0"/>
                <w:sz w:val="20"/>
                <w:szCs w:val="20"/>
                <w14:ligatures w14:val="none"/>
              </w:rPr>
              <w:t>used</w:t>
            </w:r>
          </w:p>
        </w:tc>
        <w:tc>
          <w:tcPr>
            <w:tcW w:w="430" w:type="pct"/>
            <w:vAlign w:val="center"/>
          </w:tcPr>
          <w:p w14:paraId="020C6A1B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Limitations</w:t>
            </w:r>
          </w:p>
        </w:tc>
        <w:tc>
          <w:tcPr>
            <w:tcW w:w="293" w:type="pct"/>
            <w:vAlign w:val="center"/>
          </w:tcPr>
          <w:p w14:paraId="314F3E97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 xml:space="preserve">Evidence </w:t>
            </w: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 xml:space="preserve">level &amp; </w:t>
            </w: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quality</w:t>
            </w:r>
          </w:p>
        </w:tc>
        <w:tc>
          <w:tcPr>
            <w:tcW w:w="292" w:type="pct"/>
          </w:tcPr>
          <w:p w14:paraId="4820E3D9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jc w:val="center"/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Notes to Team</w:t>
            </w:r>
          </w:p>
        </w:tc>
      </w:tr>
      <w:tr w:rsidR="00D05E46" w:rsidRPr="00D05E46" w14:paraId="29E6208C" w14:textId="77777777" w:rsidTr="003F4A46">
        <w:trPr>
          <w:trHeight w:val="659"/>
        </w:trPr>
        <w:tc>
          <w:tcPr>
            <w:tcW w:w="363" w:type="pct"/>
            <w:shd w:val="clear" w:color="auto" w:fill="C6D9F1"/>
          </w:tcPr>
          <w:p w14:paraId="7F9CBB05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left="288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339" w:type="pct"/>
            <w:shd w:val="clear" w:color="auto" w:fill="C6D9F1"/>
          </w:tcPr>
          <w:p w14:paraId="1C85B8D7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633" w:type="pct"/>
            <w:shd w:val="clear" w:color="auto" w:fill="C6D9F1"/>
          </w:tcPr>
          <w:p w14:paraId="700C64BD" w14:textId="321D6E77" w:rsidR="00D05E46" w:rsidRPr="00D05E46" w:rsidRDefault="00D05E46" w:rsidP="00D05E46">
            <w:pPr>
              <w:spacing w:after="0" w:line="240" w:lineRule="auto"/>
              <w:contextualSpacing/>
              <w:rPr>
                <w:rFonts w:ascii="Calibri" w:eastAsia="MS Mincho" w:hAnsi="Calibri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shd w:val="clear" w:color="auto" w:fill="C6D9F1"/>
          </w:tcPr>
          <w:p w14:paraId="534AC7BA" w14:textId="1C4C31C1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63" w:type="pct"/>
            <w:shd w:val="clear" w:color="auto" w:fill="C6D9F1"/>
          </w:tcPr>
          <w:p w14:paraId="27163294" w14:textId="17406415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624" w:type="pct"/>
            <w:shd w:val="clear" w:color="auto" w:fill="C6D9F1"/>
          </w:tcPr>
          <w:p w14:paraId="06D24BF0" w14:textId="1F4AE503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656" w:type="pct"/>
            <w:shd w:val="clear" w:color="auto" w:fill="C6D9F1"/>
          </w:tcPr>
          <w:p w14:paraId="4857DBBD" w14:textId="4A0790CD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44" w:type="pct"/>
            <w:shd w:val="clear" w:color="auto" w:fill="C6D9F1"/>
          </w:tcPr>
          <w:p w14:paraId="2321BC5D" w14:textId="60DAEEC9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30" w:type="pct"/>
            <w:shd w:val="clear" w:color="auto" w:fill="C6D9F1"/>
          </w:tcPr>
          <w:p w14:paraId="2EADF06B" w14:textId="4713E23C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3" w:type="pct"/>
            <w:shd w:val="clear" w:color="auto" w:fill="C6D9F1"/>
          </w:tcPr>
          <w:p w14:paraId="6705C7FD" w14:textId="15610BF1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2" w:type="pct"/>
            <w:shd w:val="clear" w:color="auto" w:fill="C6D9F1"/>
          </w:tcPr>
          <w:p w14:paraId="63D628BF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left="288"/>
              <w:contextualSpacing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</w:p>
        </w:tc>
      </w:tr>
      <w:tr w:rsidR="00D05E46" w:rsidRPr="00D05E46" w14:paraId="53885646" w14:textId="77777777" w:rsidTr="003F4A46">
        <w:trPr>
          <w:trHeight w:val="662"/>
        </w:trPr>
        <w:tc>
          <w:tcPr>
            <w:tcW w:w="363" w:type="pct"/>
          </w:tcPr>
          <w:p w14:paraId="7C7B69AE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bookmarkStart w:id="0" w:name="_Hlk140067709"/>
            <w:bookmarkStart w:id="1" w:name="_Hlk140067720"/>
          </w:p>
        </w:tc>
        <w:tc>
          <w:tcPr>
            <w:tcW w:w="339" w:type="pct"/>
          </w:tcPr>
          <w:p w14:paraId="25923BB6" w14:textId="0F9DE472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</w:tcPr>
          <w:p w14:paraId="76098690" w14:textId="436F1B9F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</w:tcPr>
          <w:p w14:paraId="667C2D29" w14:textId="3AEA23E0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63" w:type="pct"/>
          </w:tcPr>
          <w:p w14:paraId="44DD58A2" w14:textId="670B633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24" w:type="pct"/>
          </w:tcPr>
          <w:p w14:paraId="7A9E176A" w14:textId="667664F1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</w:tcPr>
          <w:p w14:paraId="1DF5322C" w14:textId="1FE6707E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</w:tcPr>
          <w:p w14:paraId="629294C7" w14:textId="178FD286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</w:tcPr>
          <w:p w14:paraId="2C628B7B" w14:textId="669C11AD" w:rsidR="00D05E46" w:rsidRPr="00D05E46" w:rsidRDefault="003A21C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293" w:type="pct"/>
          </w:tcPr>
          <w:p w14:paraId="5B8DCAD1" w14:textId="6D00504A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</w:tcPr>
          <w:p w14:paraId="4A5C66E3" w14:textId="77777777" w:rsid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  <w:p w14:paraId="69AAABA9" w14:textId="718E1668" w:rsidR="003F4A46" w:rsidRPr="00D05E46" w:rsidRDefault="003F4A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D05E46" w:rsidRPr="00D05E46" w14:paraId="01B8FAD2" w14:textId="77777777" w:rsidTr="003F4A46">
        <w:trPr>
          <w:trHeight w:val="661"/>
        </w:trPr>
        <w:tc>
          <w:tcPr>
            <w:tcW w:w="363" w:type="pct"/>
          </w:tcPr>
          <w:p w14:paraId="30629A24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</w:tcPr>
          <w:p w14:paraId="51C02155" w14:textId="37519626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</w:tcPr>
          <w:p w14:paraId="52CB93F1" w14:textId="18837509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</w:tcPr>
          <w:p w14:paraId="66F76B20" w14:textId="062D9EAF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63" w:type="pct"/>
          </w:tcPr>
          <w:p w14:paraId="3CD59E04" w14:textId="1F2D4CD5" w:rsidR="00D05E46" w:rsidRPr="00D05E46" w:rsidRDefault="002F0FD9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 w:rsidRPr="002F0FD9">
              <w:rPr>
                <w:color w:val="222222"/>
                <w:sz w:val="22"/>
                <w:shd w:val="clear" w:color="auto" w:fill="FFFFFF"/>
              </w:rPr>
              <w:t>.</w:t>
            </w:r>
          </w:p>
        </w:tc>
        <w:tc>
          <w:tcPr>
            <w:tcW w:w="624" w:type="pct"/>
          </w:tcPr>
          <w:p w14:paraId="6A1BCECD" w14:textId="27E95621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</w:tcPr>
          <w:p w14:paraId="47D97606" w14:textId="3D9A0628" w:rsidR="00D05E46" w:rsidRPr="00D05E46" w:rsidRDefault="0086033D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. </w:t>
            </w:r>
          </w:p>
        </w:tc>
        <w:tc>
          <w:tcPr>
            <w:tcW w:w="544" w:type="pct"/>
          </w:tcPr>
          <w:p w14:paraId="7C919F10" w14:textId="58EB0206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</w:tcPr>
          <w:p w14:paraId="799035AD" w14:textId="59CB4828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</w:tcPr>
          <w:p w14:paraId="2C681A45" w14:textId="401507FD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</w:tcPr>
          <w:p w14:paraId="30C49C9D" w14:textId="6E9E00FF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bookmarkEnd w:id="0"/>
      <w:tr w:rsidR="003B6E58" w:rsidRPr="00D05E46" w14:paraId="23A4EE7F" w14:textId="77777777" w:rsidTr="003F4A46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6D7C6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80954D" w14:textId="4FF9F423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CAB07" w14:textId="206CF91F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69EF5B" w14:textId="39E4FA8E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0384C" w14:textId="751175E6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4C84F7" w14:textId="79A97599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5CAE7" w14:textId="5D607DE9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5CB39" w14:textId="17B03150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2123E" w14:textId="56E5765C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28168" w14:textId="038C2AE3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B450E" w14:textId="3BFA9844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7FE74A18" w14:textId="77777777" w:rsidTr="003F4A46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E51C3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34E3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CDD3E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042A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9FB2E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5C684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D6F4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2BF8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B460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9B27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C03CC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bookmarkEnd w:id="1"/>
      <w:tr w:rsidR="003B6E58" w:rsidRPr="00D05E46" w14:paraId="0476F399" w14:textId="77777777" w:rsidTr="003F4A46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A9855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300B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E846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A582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4D039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4DE7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676B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93E52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9D663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2850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6617E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7CB44504" w14:textId="77777777" w:rsidTr="003F4A46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BD95F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EF27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8C115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4142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05E79F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3953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0CEE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E3EE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0B6C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FEDD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4483E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47F64802" w14:textId="77777777" w:rsidTr="003F4A46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8AA2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3A19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BAD8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D9F9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11604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651F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6391F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3F97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6154F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C51B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6AC8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3A6D924E" w14:textId="77777777" w:rsidTr="003F4A46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543B3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31519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D4F94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29F0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BCD9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A47D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1AE0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D6C74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65CEF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7F88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6BD6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65EAAFF1" w14:textId="77777777" w:rsidTr="003F4A46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C19E4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041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BAC0A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D3D2A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4198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4C60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E074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E94D9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3435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A7EF9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5FCA9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311A2E44" w14:textId="77777777" w:rsidTr="003F4A46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C9481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9FE8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6E0B5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73AC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37830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B1C3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6D81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D410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346C61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E9FFA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C1263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</w:tbl>
    <w:p w14:paraId="2210897B" w14:textId="77777777" w:rsidR="003B6E58" w:rsidRPr="00726C86" w:rsidRDefault="003B6E58" w:rsidP="003B6E58">
      <w:pPr>
        <w:pStyle w:val="Footer"/>
        <w:jc w:val="center"/>
        <w:rPr>
          <w:rFonts w:cs="Times New Roman"/>
          <w:sz w:val="20"/>
        </w:rPr>
      </w:pPr>
      <w:r>
        <w:rPr>
          <w:rFonts w:cs="Times New Roman"/>
          <w:sz w:val="20"/>
        </w:rPr>
        <w:t xml:space="preserve">                                                                </w:t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</w:p>
    <w:p w14:paraId="60C8FD7C" w14:textId="4F105349" w:rsidR="003B6E58" w:rsidRPr="00726C86" w:rsidRDefault="003B6E58" w:rsidP="003B6E58">
      <w:pPr>
        <w:pStyle w:val="Footer"/>
        <w:jc w:val="center"/>
        <w:rPr>
          <w:rFonts w:cs="Times New Roman"/>
          <w:sz w:val="20"/>
        </w:rPr>
      </w:pPr>
      <w:r>
        <w:rPr>
          <w:rFonts w:cs="Times New Roman"/>
          <w:sz w:val="20"/>
        </w:rPr>
        <w:t xml:space="preserve">                                                                </w:t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</w:p>
    <w:p w14:paraId="79775919" w14:textId="645B57A4" w:rsidR="00394F2B" w:rsidRDefault="003B6E58" w:rsidP="00D05E46">
      <w:pPr>
        <w:spacing w:after="200" w:line="276" w:lineRule="auto"/>
      </w:pPr>
      <w:r w:rsidRPr="007A7B41">
        <w:rPr>
          <w:rFonts w:cs="Times New Roman"/>
          <w:sz w:val="20"/>
        </w:rPr>
        <w:t>© 2021 Johns Hopkins Health System/Johns Hopkins School of Nursing</w:t>
      </w:r>
      <w:r>
        <w:rPr>
          <w:rFonts w:cs="Times New Roman"/>
          <w:sz w:val="20"/>
        </w:rPr>
        <w:tab/>
      </w:r>
    </w:p>
    <w:sectPr w:rsidR="00394F2B" w:rsidSect="00A80059">
      <w:footerReference w:type="default" r:id="rId9"/>
      <w:footerReference w:type="first" r:id="rId10"/>
      <w:pgSz w:w="20160" w:h="12240" w:orient="landscape" w:code="5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FBDEEF" w14:textId="77777777" w:rsidR="007A7F86" w:rsidRDefault="007A7F86">
      <w:pPr>
        <w:spacing w:after="0" w:line="240" w:lineRule="auto"/>
      </w:pPr>
      <w:r>
        <w:separator/>
      </w:r>
    </w:p>
  </w:endnote>
  <w:endnote w:type="continuationSeparator" w:id="0">
    <w:p w14:paraId="074F068A" w14:textId="77777777" w:rsidR="007A7F86" w:rsidRDefault="007A7F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43F30F79" w14:paraId="0249D1F2" w14:textId="77777777" w:rsidTr="43F30F79">
      <w:tc>
        <w:tcPr>
          <w:tcW w:w="4320" w:type="dxa"/>
        </w:tcPr>
        <w:p w14:paraId="3F061D29" w14:textId="77777777" w:rsidR="00C836A1" w:rsidRDefault="00C836A1" w:rsidP="43F30F79">
          <w:pPr>
            <w:pStyle w:val="Header"/>
            <w:ind w:left="-115"/>
          </w:pPr>
        </w:p>
      </w:tc>
      <w:tc>
        <w:tcPr>
          <w:tcW w:w="4320" w:type="dxa"/>
        </w:tcPr>
        <w:p w14:paraId="68997599" w14:textId="77777777" w:rsidR="00C836A1" w:rsidRDefault="00C836A1" w:rsidP="43F30F79">
          <w:pPr>
            <w:pStyle w:val="Header"/>
            <w:jc w:val="center"/>
          </w:pPr>
        </w:p>
      </w:tc>
      <w:tc>
        <w:tcPr>
          <w:tcW w:w="4320" w:type="dxa"/>
        </w:tcPr>
        <w:p w14:paraId="62416844" w14:textId="77777777" w:rsidR="00C836A1" w:rsidRDefault="00C836A1" w:rsidP="43F30F79">
          <w:pPr>
            <w:pStyle w:val="Header"/>
            <w:ind w:right="-115"/>
            <w:jc w:val="right"/>
          </w:pPr>
        </w:p>
      </w:tc>
    </w:tr>
  </w:tbl>
  <w:p w14:paraId="6507F133" w14:textId="77777777" w:rsidR="00C836A1" w:rsidRDefault="00C836A1" w:rsidP="43F30F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43F30F79" w14:paraId="10752D1D" w14:textId="77777777" w:rsidTr="43F30F79">
      <w:tc>
        <w:tcPr>
          <w:tcW w:w="4320" w:type="dxa"/>
        </w:tcPr>
        <w:p w14:paraId="004985B3" w14:textId="77777777" w:rsidR="00C836A1" w:rsidRDefault="00C836A1" w:rsidP="43F30F79">
          <w:pPr>
            <w:pStyle w:val="Header"/>
            <w:ind w:left="-115"/>
          </w:pPr>
        </w:p>
      </w:tc>
      <w:tc>
        <w:tcPr>
          <w:tcW w:w="4320" w:type="dxa"/>
        </w:tcPr>
        <w:p w14:paraId="1F9ADC9A" w14:textId="77777777" w:rsidR="00C836A1" w:rsidRDefault="00C836A1" w:rsidP="43F30F79">
          <w:pPr>
            <w:pStyle w:val="Header"/>
            <w:jc w:val="center"/>
          </w:pPr>
        </w:p>
      </w:tc>
      <w:tc>
        <w:tcPr>
          <w:tcW w:w="4320" w:type="dxa"/>
        </w:tcPr>
        <w:p w14:paraId="130DB8BF" w14:textId="77777777" w:rsidR="00C836A1" w:rsidRDefault="00C836A1" w:rsidP="43F30F79">
          <w:pPr>
            <w:pStyle w:val="Header"/>
            <w:ind w:right="-115"/>
            <w:jc w:val="right"/>
          </w:pPr>
        </w:p>
      </w:tc>
    </w:tr>
  </w:tbl>
  <w:p w14:paraId="7A506E13" w14:textId="77777777" w:rsidR="00C836A1" w:rsidRDefault="00C836A1" w:rsidP="43F30F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6C7FBE" w14:textId="77777777" w:rsidR="007A7F86" w:rsidRDefault="007A7F86">
      <w:pPr>
        <w:spacing w:after="0" w:line="240" w:lineRule="auto"/>
      </w:pPr>
      <w:r>
        <w:separator/>
      </w:r>
    </w:p>
  </w:footnote>
  <w:footnote w:type="continuationSeparator" w:id="0">
    <w:p w14:paraId="62154594" w14:textId="77777777" w:rsidR="007A7F86" w:rsidRDefault="007A7F8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zNDA2NTU1NjYxMDIyUdpeDU4uLM/DyQAsNaAIlGynMsAAAA"/>
  </w:docVars>
  <w:rsids>
    <w:rsidRoot w:val="00D05E46"/>
    <w:rsid w:val="00030B72"/>
    <w:rsid w:val="000469BD"/>
    <w:rsid w:val="000823E9"/>
    <w:rsid w:val="000A7E62"/>
    <w:rsid w:val="000B32FD"/>
    <w:rsid w:val="000C38B3"/>
    <w:rsid w:val="000C4535"/>
    <w:rsid w:val="00105F38"/>
    <w:rsid w:val="00106535"/>
    <w:rsid w:val="00156E16"/>
    <w:rsid w:val="001E0842"/>
    <w:rsid w:val="00240140"/>
    <w:rsid w:val="00244EE2"/>
    <w:rsid w:val="002D1631"/>
    <w:rsid w:val="002F0FD9"/>
    <w:rsid w:val="00300E90"/>
    <w:rsid w:val="0031569F"/>
    <w:rsid w:val="00394F2B"/>
    <w:rsid w:val="003950C2"/>
    <w:rsid w:val="003A21C6"/>
    <w:rsid w:val="003A5051"/>
    <w:rsid w:val="003B6E58"/>
    <w:rsid w:val="003B7B53"/>
    <w:rsid w:val="003C2457"/>
    <w:rsid w:val="003C7DEE"/>
    <w:rsid w:val="003F4A46"/>
    <w:rsid w:val="00454C8C"/>
    <w:rsid w:val="00464E5B"/>
    <w:rsid w:val="004945AF"/>
    <w:rsid w:val="004C3F44"/>
    <w:rsid w:val="004C732A"/>
    <w:rsid w:val="004E548D"/>
    <w:rsid w:val="004F3AFB"/>
    <w:rsid w:val="005300C6"/>
    <w:rsid w:val="00541917"/>
    <w:rsid w:val="00555C13"/>
    <w:rsid w:val="00564DD1"/>
    <w:rsid w:val="00572470"/>
    <w:rsid w:val="005B0CF9"/>
    <w:rsid w:val="00644E97"/>
    <w:rsid w:val="00664855"/>
    <w:rsid w:val="006B34D8"/>
    <w:rsid w:val="006B3812"/>
    <w:rsid w:val="006B5BC1"/>
    <w:rsid w:val="006E3637"/>
    <w:rsid w:val="006E452D"/>
    <w:rsid w:val="00701405"/>
    <w:rsid w:val="007367AD"/>
    <w:rsid w:val="00766031"/>
    <w:rsid w:val="007A7F86"/>
    <w:rsid w:val="007F5E23"/>
    <w:rsid w:val="0086033D"/>
    <w:rsid w:val="00865C3A"/>
    <w:rsid w:val="00875ECC"/>
    <w:rsid w:val="00883A94"/>
    <w:rsid w:val="008C41E2"/>
    <w:rsid w:val="008D5BB3"/>
    <w:rsid w:val="00934A66"/>
    <w:rsid w:val="00947D37"/>
    <w:rsid w:val="00966749"/>
    <w:rsid w:val="009A5A40"/>
    <w:rsid w:val="009C7733"/>
    <w:rsid w:val="009F295F"/>
    <w:rsid w:val="00A231CD"/>
    <w:rsid w:val="00A30C9B"/>
    <w:rsid w:val="00A85238"/>
    <w:rsid w:val="00AA5565"/>
    <w:rsid w:val="00AE779F"/>
    <w:rsid w:val="00AF42CB"/>
    <w:rsid w:val="00B6398B"/>
    <w:rsid w:val="00B80B28"/>
    <w:rsid w:val="00BC2CC1"/>
    <w:rsid w:val="00C01654"/>
    <w:rsid w:val="00C04C66"/>
    <w:rsid w:val="00C2374A"/>
    <w:rsid w:val="00C5156F"/>
    <w:rsid w:val="00C51630"/>
    <w:rsid w:val="00C836A1"/>
    <w:rsid w:val="00CA38BE"/>
    <w:rsid w:val="00CC1E44"/>
    <w:rsid w:val="00D0507B"/>
    <w:rsid w:val="00D05E46"/>
    <w:rsid w:val="00D10375"/>
    <w:rsid w:val="00D71C3A"/>
    <w:rsid w:val="00DC02CF"/>
    <w:rsid w:val="00DF5DB9"/>
    <w:rsid w:val="00EA5ABD"/>
    <w:rsid w:val="00EB4070"/>
    <w:rsid w:val="00F01A20"/>
    <w:rsid w:val="00F13B55"/>
    <w:rsid w:val="00F221B7"/>
    <w:rsid w:val="00F45981"/>
    <w:rsid w:val="00F46541"/>
    <w:rsid w:val="00F94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CA108E"/>
  <w15:docId w15:val="{41A1F762-0EF4-45B9-87E0-1C33208A2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kern w:val="2"/>
        <w:sz w:val="28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5E46"/>
    <w:pPr>
      <w:tabs>
        <w:tab w:val="center" w:pos="4680"/>
        <w:tab w:val="right" w:pos="9360"/>
      </w:tabs>
      <w:spacing w:after="0" w:line="240" w:lineRule="auto"/>
    </w:pPr>
    <w:rPr>
      <w:rFonts w:ascii="Calibri" w:eastAsia="MS Mincho" w:hAnsi="Calibri"/>
      <w:kern w:val="0"/>
      <w:sz w:val="22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D05E46"/>
    <w:rPr>
      <w:rFonts w:ascii="Calibri" w:eastAsia="MS Mincho" w:hAnsi="Calibri"/>
      <w:kern w:val="0"/>
      <w:sz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05E46"/>
    <w:pPr>
      <w:tabs>
        <w:tab w:val="center" w:pos="4680"/>
        <w:tab w:val="right" w:pos="9360"/>
      </w:tabs>
      <w:spacing w:after="0" w:line="240" w:lineRule="auto"/>
    </w:pPr>
    <w:rPr>
      <w:rFonts w:ascii="Calibri" w:eastAsia="MS Mincho" w:hAnsi="Calibri"/>
      <w:kern w:val="0"/>
      <w:sz w:val="22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D05E46"/>
    <w:rPr>
      <w:rFonts w:ascii="Calibri" w:eastAsia="MS Mincho" w:hAnsi="Calibri"/>
      <w:kern w:val="0"/>
      <w:sz w:val="22"/>
      <w14:ligatures w14:val="none"/>
    </w:rPr>
  </w:style>
  <w:style w:type="character" w:styleId="Hyperlink">
    <w:name w:val="Hyperlink"/>
    <w:basedOn w:val="DefaultParagraphFont"/>
    <w:uiPriority w:val="99"/>
    <w:unhideWhenUsed/>
    <w:rsid w:val="007F5E2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b7412cc2-8c54-4109-8bdb-a0d9e879cd0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2D65F7A54174E98A28353DA67A368" ma:contentTypeVersion="12" ma:contentTypeDescription="Create a new document." ma:contentTypeScope="" ma:versionID="da308872ac4aeb00c590fa41dd74a9f6">
  <xsd:schema xmlns:xsd="http://www.w3.org/2001/XMLSchema" xmlns:xs="http://www.w3.org/2001/XMLSchema" xmlns:p="http://schemas.microsoft.com/office/2006/metadata/properties" xmlns:ns2="b7412cc2-8c54-4109-8bdb-a0d9e879cd0e" xmlns:ns3="ebf7c323-d544-45fe-96ae-e20868859bfe" targetNamespace="http://schemas.microsoft.com/office/2006/metadata/properties" ma:root="true" ma:fieldsID="5cdd8952e897807d9e195f9f40931002" ns2:_="" ns3:_="">
    <xsd:import namespace="b7412cc2-8c54-4109-8bdb-a0d9e879cd0e"/>
    <xsd:import namespace="ebf7c323-d544-45fe-96ae-e20868859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Comme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412cc2-8c54-4109-8bdb-a0d9e879cd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Comments" ma:index="18" nillable="true" ma:displayName="Comments" ma:format="Dropdown" ma:internalName="Comments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f7c323-d544-45fe-96ae-e20868859bf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8FEE83-6D8C-46CB-AB73-2D2DF055681D}">
  <ds:schemaRefs>
    <ds:schemaRef ds:uri="http://schemas.microsoft.com/office/2006/metadata/properties"/>
    <ds:schemaRef ds:uri="http://schemas.microsoft.com/office/infopath/2007/PartnerControls"/>
    <ds:schemaRef ds:uri="b7412cc2-8c54-4109-8bdb-a0d9e879cd0e"/>
  </ds:schemaRefs>
</ds:datastoreItem>
</file>

<file path=customXml/itemProps2.xml><?xml version="1.0" encoding="utf-8"?>
<ds:datastoreItem xmlns:ds="http://schemas.openxmlformats.org/officeDocument/2006/customXml" ds:itemID="{234C30F3-58B1-4B1C-B25A-742FFBACCA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B659CA-7A97-4F8C-9D21-6DE8E7F2E8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412cc2-8c54-4109-8bdb-a0d9e879cd0e"/>
    <ds:schemaRef ds:uri="ebf7c323-d544-45fe-96ae-e20868859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0</Words>
  <Characters>569</Characters>
  <Application>Microsoft Office Word</Application>
  <DocSecurity>0</DocSecurity>
  <Lines>28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 Balevre</dc:creator>
  <cp:lastModifiedBy>Esther Ejinaka</cp:lastModifiedBy>
  <cp:revision>2</cp:revision>
  <dcterms:created xsi:type="dcterms:W3CDTF">2024-11-03T05:51:00Z</dcterms:created>
  <dcterms:modified xsi:type="dcterms:W3CDTF">2024-11-03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61d9c7-138c-4699-88d0-b6fcbd62a0c3</vt:lpwstr>
  </property>
  <property fmtid="{D5CDD505-2E9C-101B-9397-08002B2CF9AE}" pid="3" name="ContentTypeId">
    <vt:lpwstr>0x0101005922D65F7A54174E98A28353DA67A368</vt:lpwstr>
  </property>
</Properties>
</file>